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E65" w:rsidRDefault="002428DC" w:rsidP="00D41C56">
      <w:pPr>
        <w:pStyle w:val="FirstParagraph"/>
        <w:jc w:val="center"/>
      </w:pPr>
      <w:r>
        <w:t>LİSANS TAMAMLAMA İLE FAKÜLTEMİZE KAYIT YAPTIRAN ÖĞRENCİLERİN DİKKATİNE!!!</w:t>
      </w:r>
    </w:p>
    <w:p w:rsidR="005A0E65" w:rsidRDefault="002428DC" w:rsidP="00D41C56">
      <w:pPr>
        <w:pStyle w:val="GvdeMetni"/>
        <w:jc w:val="center"/>
      </w:pPr>
      <w:r>
        <w:t xml:space="preserve">İlahiyat Bölümünde Lisans Tamamlama kayıt işlemleri 13-20 Eylül 2018 tarihleri arasında yapılacaktır. Kayıt işlemleri yaptıracak öğrencilerin aşağıdaki evraklar ile </w:t>
      </w:r>
      <w:r>
        <w:t>İlahiyat Fakültesi Öğrenci İşleri Ofisine müracaat etmeleri gerekmektedir.</w:t>
      </w:r>
    </w:p>
    <w:p w:rsidR="00D41C56" w:rsidRDefault="00D41C56" w:rsidP="00D41C56">
      <w:pPr>
        <w:pStyle w:val="GvdeMetni"/>
        <w:jc w:val="center"/>
      </w:pPr>
    </w:p>
    <w:p w:rsidR="00D41C56" w:rsidRDefault="00D41C56" w:rsidP="00D41C56">
      <w:pPr>
        <w:pStyle w:val="GvdeMetni"/>
        <w:jc w:val="center"/>
      </w:pPr>
      <w:bookmarkStart w:id="0" w:name="_GoBack"/>
      <w:bookmarkEnd w:id="0"/>
    </w:p>
    <w:p w:rsidR="005A0E65" w:rsidRDefault="002428DC">
      <w:pPr>
        <w:pStyle w:val="GvdeMetni"/>
      </w:pPr>
      <w:r>
        <w:t>1.Lise Diploması Aslı</w:t>
      </w:r>
    </w:p>
    <w:p w:rsidR="005A0E65" w:rsidRDefault="002428DC">
      <w:pPr>
        <w:pStyle w:val="GvdeMetni"/>
      </w:pPr>
      <w:r>
        <w:t>2.Önlisans Diploması Aslı</w:t>
      </w:r>
    </w:p>
    <w:p w:rsidR="005A0E65" w:rsidRDefault="002428DC">
      <w:pPr>
        <w:pStyle w:val="GvdeMetni"/>
      </w:pPr>
      <w:r>
        <w:t>3.Lisans Tamamlama Yerleştirme Sonuç Belgesi 4.Nüfus Cüzdan Fotokopisi</w:t>
      </w:r>
    </w:p>
    <w:p w:rsidR="005A0E65" w:rsidRDefault="002428DC">
      <w:pPr>
        <w:pStyle w:val="GvdeMetni"/>
      </w:pPr>
      <w:r>
        <w:t>5.12 Adet Fotoğraf</w:t>
      </w:r>
    </w:p>
    <w:p w:rsidR="005A0E65" w:rsidRDefault="002428DC">
      <w:pPr>
        <w:numPr>
          <w:ilvl w:val="0"/>
          <w:numId w:val="3"/>
        </w:numPr>
      </w:pPr>
      <w:r>
        <w:t>Traskript</w:t>
      </w:r>
    </w:p>
    <w:p w:rsidR="005A0E65" w:rsidRDefault="002428DC">
      <w:pPr>
        <w:numPr>
          <w:ilvl w:val="0"/>
          <w:numId w:val="3"/>
        </w:numPr>
      </w:pPr>
      <w:r>
        <w:t xml:space="preserve">Ders İçerikleri </w:t>
      </w:r>
    </w:p>
    <w:sectPr w:rsidR="005A0E65"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8DC" w:rsidRDefault="002428DC">
      <w:pPr>
        <w:spacing w:after="0"/>
      </w:pPr>
      <w:r>
        <w:separator/>
      </w:r>
    </w:p>
  </w:endnote>
  <w:endnote w:type="continuationSeparator" w:id="0">
    <w:p w:rsidR="002428DC" w:rsidRDefault="00242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8DC" w:rsidRDefault="002428DC">
      <w:r>
        <w:separator/>
      </w:r>
    </w:p>
  </w:footnote>
  <w:footnote w:type="continuationSeparator" w:id="0">
    <w:p w:rsidR="002428DC" w:rsidRDefault="00242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564F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E05B3B"/>
    <w:multiLevelType w:val="multilevel"/>
    <w:tmpl w:val="D5C46A0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5BF166"/>
    <w:multiLevelType w:val="multilevel"/>
    <w:tmpl w:val="119AA8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28DC"/>
    <w:rsid w:val="004E29B3"/>
    <w:rsid w:val="00590D07"/>
    <w:rsid w:val="005A0E65"/>
    <w:rsid w:val="00784D58"/>
    <w:rsid w:val="008D6863"/>
    <w:rsid w:val="00B86B75"/>
    <w:rsid w:val="00BC48D5"/>
    <w:rsid w:val="00C36279"/>
    <w:rsid w:val="00D41C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F7556"/>
  <w15:docId w15:val="{FF589F30-0AAD-4D81-8D1E-FFB5335EA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ll</cp:lastModifiedBy>
  <cp:revision>2</cp:revision>
  <dcterms:created xsi:type="dcterms:W3CDTF">2018-09-14T12:53:00Z</dcterms:created>
  <dcterms:modified xsi:type="dcterms:W3CDTF">2018-09-14T12:53:00Z</dcterms:modified>
</cp:coreProperties>
</file>